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F1B" w:rsidRPr="000D09D0" w:rsidRDefault="00A74115" w:rsidP="000D09D0">
      <w:pPr>
        <w:jc w:val="center"/>
        <w:rPr>
          <w:b/>
          <w:sz w:val="56"/>
        </w:rPr>
      </w:pPr>
      <w:r>
        <w:rPr>
          <w:b/>
          <w:sz w:val="56"/>
        </w:rPr>
        <w:t>Class</w:t>
      </w:r>
      <w:r w:rsidR="000D09D0">
        <w:rPr>
          <w:b/>
          <w:sz w:val="56"/>
        </w:rPr>
        <w:t xml:space="preserve"> Task</w:t>
      </w:r>
    </w:p>
    <w:p w:rsidR="0082385A" w:rsidRDefault="0082385A"/>
    <w:p w:rsidR="004E18B4" w:rsidRDefault="004E18B4">
      <w:pPr>
        <w:rPr>
          <w:b/>
          <w:sz w:val="28"/>
        </w:rPr>
      </w:pPr>
      <w:r>
        <w:rPr>
          <w:b/>
          <w:sz w:val="28"/>
        </w:rPr>
        <w:t>Task#1</w:t>
      </w:r>
    </w:p>
    <w:p w:rsidR="004E18B4" w:rsidRDefault="00F1224A">
      <w:pPr>
        <w:rPr>
          <w:b/>
          <w:sz w:val="28"/>
        </w:rPr>
      </w:pPr>
      <w:r>
        <w:rPr>
          <w:noProof/>
        </w:rPr>
        <w:drawing>
          <wp:inline distT="0" distB="0" distL="0" distR="0" wp14:anchorId="2370715F" wp14:editId="3771F995">
            <wp:extent cx="3990975" cy="3990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24A" w:rsidRDefault="00F1224A">
      <w:pPr>
        <w:rPr>
          <w:b/>
          <w:sz w:val="28"/>
        </w:rPr>
      </w:pPr>
    </w:p>
    <w:p w:rsidR="00F1224A" w:rsidRDefault="00F1224A">
      <w:pPr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5AEEA08E" wp14:editId="57B81B21">
            <wp:extent cx="3952875" cy="3981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F50746" w:rsidRDefault="00F50746">
      <w:pPr>
        <w:rPr>
          <w:b/>
          <w:sz w:val="28"/>
        </w:rPr>
      </w:pPr>
    </w:p>
    <w:p w:rsidR="004E18B4" w:rsidRDefault="004E18B4">
      <w:pPr>
        <w:rPr>
          <w:b/>
          <w:sz w:val="28"/>
        </w:rPr>
      </w:pPr>
      <w:r>
        <w:rPr>
          <w:b/>
          <w:sz w:val="28"/>
        </w:rPr>
        <w:lastRenderedPageBreak/>
        <w:t>Task#2</w:t>
      </w:r>
    </w:p>
    <w:p w:rsidR="0082385A" w:rsidRPr="00637763" w:rsidRDefault="0082385A">
      <w:pPr>
        <w:rPr>
          <w:b/>
          <w:sz w:val="28"/>
        </w:rPr>
      </w:pPr>
      <w:r w:rsidRPr="00637763">
        <w:rPr>
          <w:b/>
          <w:sz w:val="28"/>
        </w:rPr>
        <w:t xml:space="preserve">Create the following webpage using </w:t>
      </w:r>
      <w:r w:rsidR="00EE1180">
        <w:rPr>
          <w:b/>
          <w:sz w:val="28"/>
        </w:rPr>
        <w:t>Html/</w:t>
      </w:r>
      <w:proofErr w:type="spellStart"/>
      <w:r w:rsidR="00EE1180">
        <w:rPr>
          <w:b/>
          <w:sz w:val="28"/>
        </w:rPr>
        <w:t>css</w:t>
      </w:r>
      <w:proofErr w:type="spellEnd"/>
      <w:r w:rsidRPr="00637763">
        <w:rPr>
          <w:b/>
          <w:sz w:val="28"/>
        </w:rPr>
        <w:t>.</w:t>
      </w:r>
    </w:p>
    <w:p w:rsidR="005733D8" w:rsidRDefault="0025465F">
      <w:r>
        <w:rPr>
          <w:noProof/>
        </w:rPr>
        <w:drawing>
          <wp:inline distT="0" distB="0" distL="0" distR="0" wp14:anchorId="27DFBC95" wp14:editId="6DEA8A1C">
            <wp:extent cx="5943600" cy="2419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3D8" w:rsidRDefault="005733D8">
      <w:r>
        <w:rPr>
          <w:noProof/>
        </w:rPr>
        <w:drawing>
          <wp:inline distT="0" distB="0" distL="0" distR="0" wp14:anchorId="5FAC0B41" wp14:editId="2542FE1E">
            <wp:extent cx="5943600" cy="35744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85A" w:rsidRDefault="005733D8">
      <w:r>
        <w:rPr>
          <w:noProof/>
        </w:rPr>
        <w:drawing>
          <wp:inline distT="0" distB="0" distL="0" distR="0" wp14:anchorId="64851C00" wp14:editId="0B4E332F">
            <wp:extent cx="5943600" cy="1297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23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MxNbY0MjA2NzRW0lEKTi0uzszPAykwqQUAL0RLHiwAAAA="/>
  </w:docVars>
  <w:rsids>
    <w:rsidRoot w:val="003E5C56"/>
    <w:rsid w:val="000D09D0"/>
    <w:rsid w:val="0025465F"/>
    <w:rsid w:val="003B6F1B"/>
    <w:rsid w:val="003E5C56"/>
    <w:rsid w:val="004E18B4"/>
    <w:rsid w:val="005733D8"/>
    <w:rsid w:val="00637763"/>
    <w:rsid w:val="0082385A"/>
    <w:rsid w:val="00A74115"/>
    <w:rsid w:val="00EE1180"/>
    <w:rsid w:val="00F1224A"/>
    <w:rsid w:val="00F50746"/>
    <w:rsid w:val="00FD3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097E1"/>
  <w15:chartTrackingRefBased/>
  <w15:docId w15:val="{D5F893B4-6782-43B7-9FB6-A39510EC7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</cp:revision>
  <dcterms:created xsi:type="dcterms:W3CDTF">2021-02-10T10:27:00Z</dcterms:created>
  <dcterms:modified xsi:type="dcterms:W3CDTF">2023-09-05T05:23:00Z</dcterms:modified>
</cp:coreProperties>
</file>